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enlo">
    <w:altName w:val="DokChampa"/>
    <w:charset w:val="00"/>
    <w:family w:val="modern"/>
    <w:pitch w:val="fixed"/>
    <w:sig w:usb0="E60022FF" w:usb1="D200F9FB" w:usb2="02000028" w:usb3="00000000" w:csb0="000001D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E2720A8"/>
    <w:multiLevelType w:val="multilevel"/>
    <w:tmpl w:val="23607D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462836E3"/>
    <w:multiLevelType w:val="multilevel"/>
    <w:tmpl w:val="B440A6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1N7Q0NDCxsDC3tLRU0lEKTi0uzszPAykwqQUASsPbCCwAAAA="/>
  </w:docVars>
  <w:rsids>
    <w:rsidRoot w:val="009B7899"/>
    <w:rsid w:val="00013171"/>
    <w:rsid w:val="00024AA1"/>
    <w:rsid w:val="0002705C"/>
    <w:rsid w:val="00093EA4"/>
    <w:rsid w:val="000A70A0"/>
    <w:rsid w:val="000B44CD"/>
    <w:rsid w:val="000B7A75"/>
    <w:rsid w:val="000F4EBD"/>
    <w:rsid w:val="001255D6"/>
    <w:rsid w:val="00180208"/>
    <w:rsid w:val="001A487F"/>
    <w:rsid w:val="001D796E"/>
    <w:rsid w:val="002234F0"/>
    <w:rsid w:val="002318D9"/>
    <w:rsid w:val="00250BC7"/>
    <w:rsid w:val="00256405"/>
    <w:rsid w:val="002F4E00"/>
    <w:rsid w:val="00314A9F"/>
    <w:rsid w:val="00365179"/>
    <w:rsid w:val="00393B0B"/>
    <w:rsid w:val="003A00D3"/>
    <w:rsid w:val="003B1238"/>
    <w:rsid w:val="003B4D90"/>
    <w:rsid w:val="003C2A60"/>
    <w:rsid w:val="003C3529"/>
    <w:rsid w:val="00445D24"/>
    <w:rsid w:val="004630A2"/>
    <w:rsid w:val="0049035E"/>
    <w:rsid w:val="004F7A3F"/>
    <w:rsid w:val="005374F6"/>
    <w:rsid w:val="005F2A93"/>
    <w:rsid w:val="00614DB0"/>
    <w:rsid w:val="00643467"/>
    <w:rsid w:val="0064404A"/>
    <w:rsid w:val="007276FD"/>
    <w:rsid w:val="007E5A0F"/>
    <w:rsid w:val="00871B13"/>
    <w:rsid w:val="00980359"/>
    <w:rsid w:val="009A014E"/>
    <w:rsid w:val="009B7899"/>
    <w:rsid w:val="00A07199"/>
    <w:rsid w:val="00A072B3"/>
    <w:rsid w:val="00A66AE4"/>
    <w:rsid w:val="00AA008A"/>
    <w:rsid w:val="00AB247A"/>
    <w:rsid w:val="00AE6D09"/>
    <w:rsid w:val="00B0354C"/>
    <w:rsid w:val="00B31793"/>
    <w:rsid w:val="00B437E6"/>
    <w:rsid w:val="00B6658D"/>
    <w:rsid w:val="00B9023C"/>
    <w:rsid w:val="00B95605"/>
    <w:rsid w:val="00B961EF"/>
    <w:rsid w:val="00BE137D"/>
    <w:rsid w:val="00BE1588"/>
    <w:rsid w:val="00C30938"/>
    <w:rsid w:val="00C40999"/>
    <w:rsid w:val="00C43510"/>
    <w:rsid w:val="00C67448"/>
    <w:rsid w:val="00C82264"/>
    <w:rsid w:val="00CA21D0"/>
    <w:rsid w:val="00CF0750"/>
    <w:rsid w:val="00DC5751"/>
    <w:rsid w:val="00DE4024"/>
    <w:rsid w:val="00E22E4E"/>
    <w:rsid w:val="00E66C4D"/>
    <w:rsid w:val="00E7792B"/>
    <w:rsid w:val="00E907E4"/>
    <w:rsid w:val="00EA7C26"/>
    <w:rsid w:val="00EB1140"/>
    <w:rsid w:val="00EB2E40"/>
    <w:rsid w:val="00ED77E3"/>
    <w:rsid w:val="00EE45D6"/>
    <w:rsid w:val="00FB47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DB0ABC"/>
  <w14:defaultImageDpi w14:val="32767"/>
  <w15:chartTrackingRefBased/>
  <w15:docId w15:val="{C738A554-A98E-6345-92F4-253500EBBD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B9023C"/>
    <w:rPr>
      <w:rFonts w:ascii="Times New Roman" w:eastAsia="Times New Roman" w:hAnsi="Times New Roman" w:cs="Times New Roman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21D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07E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7899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DefaultParagraphFont"/>
    <w:rsid w:val="009B7899"/>
  </w:style>
  <w:style w:type="character" w:customStyle="1" w:styleId="spelle">
    <w:name w:val="spelle"/>
    <w:basedOn w:val="DefaultParagraphFont"/>
    <w:rsid w:val="009B7899"/>
  </w:style>
  <w:style w:type="character" w:styleId="HTMLCode">
    <w:name w:val="HTML Code"/>
    <w:basedOn w:val="DefaultParagraphFont"/>
    <w:uiPriority w:val="99"/>
    <w:semiHidden/>
    <w:unhideWhenUsed/>
    <w:rsid w:val="009B7899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B789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B7899"/>
    <w:rPr>
      <w:rFonts w:ascii="Courier New" w:eastAsia="Times New Roman" w:hAnsi="Courier New" w:cs="Courier New"/>
      <w:sz w:val="20"/>
      <w:szCs w:val="20"/>
      <w:lang w:val="en-AU"/>
    </w:rPr>
  </w:style>
  <w:style w:type="character" w:styleId="Hyperlink">
    <w:name w:val="Hyperlink"/>
    <w:basedOn w:val="DefaultParagraphFont"/>
    <w:uiPriority w:val="99"/>
    <w:semiHidden/>
    <w:unhideWhenUsed/>
    <w:rsid w:val="009B7899"/>
    <w:rPr>
      <w:color w:val="0000FF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0B7A75"/>
  </w:style>
  <w:style w:type="character" w:customStyle="1" w:styleId="Heading1Char">
    <w:name w:val="Heading 1 Char"/>
    <w:basedOn w:val="DefaultParagraphFont"/>
    <w:link w:val="Heading1"/>
    <w:uiPriority w:val="9"/>
    <w:rsid w:val="00CA21D0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E907E4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98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2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48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95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1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2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75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19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4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8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32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1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72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507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0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1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7944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2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2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1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1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9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9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4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820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6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39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7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3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3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4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06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6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84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3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58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93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06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1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2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76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2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798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258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0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3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6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99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74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9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8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4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28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22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0134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5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67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19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3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33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6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6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948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3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47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0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0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01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3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38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1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25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554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28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79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9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87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8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23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58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35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2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74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79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9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1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6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865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1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6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884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0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73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2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5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4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71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4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13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2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8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00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01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1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9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71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48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6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99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31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3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2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0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5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56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90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5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7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4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9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8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88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0122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51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228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69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79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1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56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41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40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8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7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4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0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667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21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93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8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454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30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2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8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65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371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1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10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1435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06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9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94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46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89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0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268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9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8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2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2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95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89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097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28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9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4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05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73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34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1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91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353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552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96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1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01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432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6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22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7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6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91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20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1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3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511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74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04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77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4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8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7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53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6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3635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06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11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4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77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9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0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7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5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87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11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5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93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8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2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2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8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9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13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91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06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41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45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4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10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0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608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46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70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75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5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07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08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3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86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06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88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31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05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30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20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4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06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95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73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33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51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6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7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35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73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8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5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5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368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8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7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0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9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5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8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0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077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0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1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8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490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45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8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7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1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4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56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8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8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5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32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62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38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48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34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31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0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37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2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29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56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04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801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42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916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9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0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56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44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67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870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32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446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48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53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21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24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58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2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6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43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31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07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2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5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4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2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55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8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87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36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1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7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1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16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9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12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03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4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38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32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71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4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7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27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8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38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504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96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021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24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10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2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70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52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18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5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351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49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13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9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7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12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5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6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473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0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39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00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4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9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408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38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7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51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6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0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07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8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83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76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9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25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0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5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5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424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5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5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8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68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25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24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1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67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4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9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1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85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025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28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8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08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31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5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4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5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60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0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06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70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3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86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4996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105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68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969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9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7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02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28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0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6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4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89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7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7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77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61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17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77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89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4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76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9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8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7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17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9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57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1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1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6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7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20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380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931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76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03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0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934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2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38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0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7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482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52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831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45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9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7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9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6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638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8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526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98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195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510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5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68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0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63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34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37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068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100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03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84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3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12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4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7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0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3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1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3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88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01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588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8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0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4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1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7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7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8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24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54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06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71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63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6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54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6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11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2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74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3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73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14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1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33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424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68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24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16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3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3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32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1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48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8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33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7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4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52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012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168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20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4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6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0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99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6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93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91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162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1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5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4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96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3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49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63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4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3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65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417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07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10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75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66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1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5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6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06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03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93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375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170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3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86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2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20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81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64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1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27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40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3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2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3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2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95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937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60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40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1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82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1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90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6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20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4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127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8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05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22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1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95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1900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07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215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74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4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24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22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71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46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275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8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14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22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9A6997B-6BCB-4B17-B906-BFA5AB667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27</Pages>
  <Words>5665</Words>
  <Characters>32297</Characters>
  <Application>Microsoft Office Word</Application>
  <DocSecurity>0</DocSecurity>
  <Lines>269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Holmes</dc:creator>
  <cp:keywords/>
  <dc:description/>
  <cp:lastModifiedBy>Simon Holmes</cp:lastModifiedBy>
  <cp:revision>27</cp:revision>
  <dcterms:created xsi:type="dcterms:W3CDTF">2019-06-20T08:49:00Z</dcterms:created>
  <dcterms:modified xsi:type="dcterms:W3CDTF">2019-06-24T05:34:00Z</dcterms:modified>
</cp:coreProperties>
</file>